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 xml:space="preserve">The T in this example acts as a placeholder for a type we </w:t>
      </w:r>
      <w:proofErr w:type="gramStart"/>
      <w:r>
        <w:t>wont</w:t>
      </w:r>
      <w:proofErr w:type="gramEnd"/>
      <w:r>
        <w:t xml:space="preserve">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r>
        <w:rPr>
          <w:rFonts w:ascii="Consolas" w:hAnsi="Consolas" w:cs="Consolas"/>
          <w:color w:val="0000FF"/>
          <w:sz w:val="19"/>
          <w:szCs w:val="19"/>
        </w:rPr>
        <w:t>params</w:t>
      </w:r>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P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bookmarkStart w:id="0" w:name="_GoBack"/>
      <w:bookmarkEnd w:id="0"/>
      <w:r>
        <w:rPr>
          <w:noProof/>
        </w:rPr>
        <w:t>,</w:t>
      </w:r>
      <w:r>
        <w:t xml:space="preserve"> the type T from a method will hide the type T from a class.</w:t>
      </w:r>
    </w:p>
    <w:sectPr w:rsidR="008466F5" w:rsidRPr="008466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qQUAvA0V7SwAAAA="/>
  </w:docVars>
  <w:rsids>
    <w:rsidRoot w:val="009D6FD2"/>
    <w:rsid w:val="00046792"/>
    <w:rsid w:val="000A3F77"/>
    <w:rsid w:val="000A40AD"/>
    <w:rsid w:val="000A524C"/>
    <w:rsid w:val="000B173F"/>
    <w:rsid w:val="001212B4"/>
    <w:rsid w:val="00143B51"/>
    <w:rsid w:val="001562F0"/>
    <w:rsid w:val="00195D48"/>
    <w:rsid w:val="001D63D1"/>
    <w:rsid w:val="001F32E7"/>
    <w:rsid w:val="00216D54"/>
    <w:rsid w:val="00292A5D"/>
    <w:rsid w:val="002A319E"/>
    <w:rsid w:val="002F7040"/>
    <w:rsid w:val="003206F8"/>
    <w:rsid w:val="00323E19"/>
    <w:rsid w:val="003441A2"/>
    <w:rsid w:val="00383F96"/>
    <w:rsid w:val="003A14C8"/>
    <w:rsid w:val="003E78C5"/>
    <w:rsid w:val="00402897"/>
    <w:rsid w:val="00417161"/>
    <w:rsid w:val="00434692"/>
    <w:rsid w:val="00480FB1"/>
    <w:rsid w:val="0049004C"/>
    <w:rsid w:val="004A3064"/>
    <w:rsid w:val="004C12E2"/>
    <w:rsid w:val="004C4B63"/>
    <w:rsid w:val="00503172"/>
    <w:rsid w:val="005642D4"/>
    <w:rsid w:val="00574D90"/>
    <w:rsid w:val="005942C0"/>
    <w:rsid w:val="005B6ECA"/>
    <w:rsid w:val="005D01D4"/>
    <w:rsid w:val="005E4F22"/>
    <w:rsid w:val="00630363"/>
    <w:rsid w:val="00642A17"/>
    <w:rsid w:val="00644812"/>
    <w:rsid w:val="006455C8"/>
    <w:rsid w:val="00685983"/>
    <w:rsid w:val="006E6E7A"/>
    <w:rsid w:val="0077092A"/>
    <w:rsid w:val="007C3C3A"/>
    <w:rsid w:val="008466F5"/>
    <w:rsid w:val="008633B4"/>
    <w:rsid w:val="008728BE"/>
    <w:rsid w:val="00873E48"/>
    <w:rsid w:val="008A7FA8"/>
    <w:rsid w:val="00943E03"/>
    <w:rsid w:val="009827F2"/>
    <w:rsid w:val="009C78FF"/>
    <w:rsid w:val="009D6FD2"/>
    <w:rsid w:val="009D753C"/>
    <w:rsid w:val="00A051DD"/>
    <w:rsid w:val="00A059AD"/>
    <w:rsid w:val="00A318C4"/>
    <w:rsid w:val="00A332AB"/>
    <w:rsid w:val="00AB4E4E"/>
    <w:rsid w:val="00AC166E"/>
    <w:rsid w:val="00B0613A"/>
    <w:rsid w:val="00B17CCE"/>
    <w:rsid w:val="00B637F6"/>
    <w:rsid w:val="00BC655E"/>
    <w:rsid w:val="00C8147E"/>
    <w:rsid w:val="00C97897"/>
    <w:rsid w:val="00CA6AC0"/>
    <w:rsid w:val="00CB669D"/>
    <w:rsid w:val="00CC1713"/>
    <w:rsid w:val="00D45C36"/>
    <w:rsid w:val="00D565B7"/>
    <w:rsid w:val="00D90A98"/>
    <w:rsid w:val="00DB5F9E"/>
    <w:rsid w:val="00DD36C5"/>
    <w:rsid w:val="00E01B47"/>
    <w:rsid w:val="00E01EE8"/>
    <w:rsid w:val="00E81F8B"/>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DF2C1-F9A2-4C8F-B06D-A7A37B7FF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5</TotalTime>
  <Pages>32</Pages>
  <Words>7391</Words>
  <Characters>42131</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20</cp:revision>
  <dcterms:created xsi:type="dcterms:W3CDTF">2018-07-12T06:51:00Z</dcterms:created>
  <dcterms:modified xsi:type="dcterms:W3CDTF">2018-07-15T09:28:00Z</dcterms:modified>
</cp:coreProperties>
</file>